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3770" w:rsidRDefault="00413B3C">
      <w:pPr>
        <w:pStyle w:val="a4"/>
      </w:pPr>
      <w:r>
        <w:t>Отчёта по лабораторной работе 10</w:t>
      </w:r>
    </w:p>
    <w:p w:rsidR="008F3770" w:rsidRDefault="00413B3C">
      <w:pPr>
        <w:pStyle w:val="a5"/>
      </w:pPr>
      <w:r>
        <w:t>Понятие подпрограммы. Отладчик GDB.</w:t>
      </w:r>
    </w:p>
    <w:p w:rsidR="007A6C1F" w:rsidRDefault="007A6C1F" w:rsidP="007A6C1F">
      <w:pPr>
        <w:pStyle w:val="a0"/>
        <w:jc w:val="right"/>
      </w:pPr>
      <w:r>
        <w:t xml:space="preserve">Студент: Дев </w:t>
      </w:r>
      <w:proofErr w:type="spellStart"/>
      <w:r>
        <w:t>Авинаш</w:t>
      </w:r>
      <w:proofErr w:type="spellEnd"/>
    </w:p>
    <w:p w:rsidR="007A6C1F" w:rsidRPr="007A6C1F" w:rsidRDefault="007A6C1F" w:rsidP="007A6C1F">
      <w:pPr>
        <w:pStyle w:val="a0"/>
        <w:jc w:val="right"/>
      </w:pPr>
      <w:r>
        <w:t>Группа: НКАбд-05-22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94235994"/>
        <w:docPartObj>
          <w:docPartGallery w:val="Table of Contents"/>
          <w:docPartUnique/>
        </w:docPartObj>
      </w:sdtPr>
      <w:sdtEndPr/>
      <w:sdtContent>
        <w:p w:rsidR="008F3770" w:rsidRDefault="00413B3C">
          <w:pPr>
            <w:pStyle w:val="ae"/>
          </w:pPr>
          <w:r>
            <w:t>Содержание</w:t>
          </w:r>
        </w:p>
        <w:p w:rsidR="007A6C1F" w:rsidRDefault="00413B3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A6C1F">
            <w:fldChar w:fldCharType="separate"/>
          </w:r>
          <w:hyperlink w:anchor="_Toc128528510" w:history="1">
            <w:r w:rsidR="007A6C1F" w:rsidRPr="00A54F1E">
              <w:rPr>
                <w:rStyle w:val="ad"/>
                <w:noProof/>
              </w:rPr>
              <w:t>1</w:t>
            </w:r>
            <w:r w:rsidR="007A6C1F">
              <w:rPr>
                <w:noProof/>
              </w:rPr>
              <w:tab/>
            </w:r>
            <w:r w:rsidR="007A6C1F" w:rsidRPr="00A54F1E">
              <w:rPr>
                <w:rStyle w:val="ad"/>
                <w:noProof/>
              </w:rPr>
              <w:t>Цель работы</w:t>
            </w:r>
            <w:r w:rsidR="007A6C1F">
              <w:rPr>
                <w:noProof/>
                <w:webHidden/>
              </w:rPr>
              <w:tab/>
            </w:r>
            <w:r w:rsidR="007A6C1F">
              <w:rPr>
                <w:noProof/>
                <w:webHidden/>
              </w:rPr>
              <w:fldChar w:fldCharType="begin"/>
            </w:r>
            <w:r w:rsidR="007A6C1F">
              <w:rPr>
                <w:noProof/>
                <w:webHidden/>
              </w:rPr>
              <w:instrText xml:space="preserve"> PAGEREF _Toc128528510 \h </w:instrText>
            </w:r>
            <w:r w:rsidR="007A6C1F">
              <w:rPr>
                <w:noProof/>
                <w:webHidden/>
              </w:rPr>
            </w:r>
            <w:r w:rsidR="007A6C1F">
              <w:rPr>
                <w:noProof/>
                <w:webHidden/>
              </w:rPr>
              <w:fldChar w:fldCharType="separate"/>
            </w:r>
            <w:r w:rsidR="007A6C1F">
              <w:rPr>
                <w:noProof/>
                <w:webHidden/>
              </w:rPr>
              <w:t>1</w:t>
            </w:r>
            <w:r w:rsidR="007A6C1F">
              <w:rPr>
                <w:noProof/>
                <w:webHidden/>
              </w:rPr>
              <w:fldChar w:fldCharType="end"/>
            </w:r>
          </w:hyperlink>
        </w:p>
        <w:p w:rsidR="007A6C1F" w:rsidRDefault="007A6C1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8511" w:history="1">
            <w:r w:rsidRPr="00A54F1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54F1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8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6C1F" w:rsidRDefault="007A6C1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8512" w:history="1">
            <w:r w:rsidRPr="00A54F1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54F1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8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6C1F" w:rsidRDefault="007A6C1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8513" w:history="1">
            <w:r w:rsidRPr="00A54F1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54F1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8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6C1F" w:rsidRDefault="007A6C1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8514" w:history="1">
            <w:r w:rsidRPr="00A54F1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54F1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8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6C1F" w:rsidRDefault="007A6C1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8528515" w:history="1">
            <w:r w:rsidRPr="00A54F1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8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3770" w:rsidRDefault="00413B3C">
          <w:r>
            <w:fldChar w:fldCharType="end"/>
          </w:r>
        </w:p>
      </w:sdtContent>
    </w:sdt>
    <w:p w:rsidR="008F3770" w:rsidRDefault="00413B3C">
      <w:pPr>
        <w:pStyle w:val="1"/>
      </w:pPr>
      <w:bookmarkStart w:id="1" w:name="цель-работы"/>
      <w:bookmarkStart w:id="2" w:name="_Toc128528510"/>
      <w:r>
        <w:rPr>
          <w:rStyle w:val="SectionNumber"/>
        </w:rPr>
        <w:t>1</w:t>
      </w:r>
      <w:r>
        <w:tab/>
        <w:t>Цель работы</w:t>
      </w:r>
      <w:bookmarkEnd w:id="2"/>
    </w:p>
    <w:p w:rsidR="008F3770" w:rsidRDefault="00413B3C"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 </w:t>
      </w:r>
      <w:r>
        <w:t>Знакомство с методами отладки при помощи GDB и его основными возможностями.</w:t>
      </w:r>
    </w:p>
    <w:p w:rsidR="008F3770" w:rsidRDefault="00413B3C">
      <w:pPr>
        <w:pStyle w:val="1"/>
      </w:pPr>
      <w:bookmarkStart w:id="3" w:name="задание"/>
      <w:bookmarkStart w:id="4" w:name="_Toc128528511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8F3770" w:rsidRDefault="00413B3C">
      <w:pPr>
        <w:numPr>
          <w:ilvl w:val="0"/>
          <w:numId w:val="2"/>
        </w:numPr>
      </w:pPr>
      <w:r>
        <w:t>Изучите примеры реализации подпрограмм</w:t>
      </w:r>
    </w:p>
    <w:p w:rsidR="008F3770" w:rsidRDefault="00413B3C">
      <w:pPr>
        <w:numPr>
          <w:ilvl w:val="0"/>
          <w:numId w:val="2"/>
        </w:numPr>
      </w:pPr>
      <w:r>
        <w:t>Изучите работу с отладчиком GDB</w:t>
      </w:r>
    </w:p>
    <w:p w:rsidR="008F3770" w:rsidRDefault="00413B3C">
      <w:pPr>
        <w:numPr>
          <w:ilvl w:val="0"/>
          <w:numId w:val="2"/>
        </w:numPr>
      </w:pPr>
      <w:r>
        <w:t>Выполните самостоятеьное задание</w:t>
      </w:r>
    </w:p>
    <w:p w:rsidR="008F3770" w:rsidRDefault="00413B3C">
      <w:pPr>
        <w:numPr>
          <w:ilvl w:val="0"/>
          <w:numId w:val="2"/>
        </w:numPr>
      </w:pPr>
      <w:r>
        <w:t>Загрузите файлы на GitHub.</w:t>
      </w:r>
    </w:p>
    <w:p w:rsidR="008F3770" w:rsidRDefault="00413B3C">
      <w:pPr>
        <w:pStyle w:val="1"/>
      </w:pPr>
      <w:bookmarkStart w:id="5" w:name="теоретическое-введение"/>
      <w:bookmarkStart w:id="6" w:name="_Toc128528512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6"/>
    </w:p>
    <w:p w:rsidR="008F3770" w:rsidRDefault="00413B3C">
      <w:pPr>
        <w:pStyle w:val="FirstParagraph"/>
      </w:pPr>
      <w:r>
        <w:t xml:space="preserve">Отладка — это </w:t>
      </w:r>
      <w:r>
        <w:t>процесс поиска и исправления ошибок в программе. В общем случае его можно разделить на четыре этапа:</w:t>
      </w:r>
    </w:p>
    <w:p w:rsidR="008F3770" w:rsidRDefault="00413B3C">
      <w:pPr>
        <w:numPr>
          <w:ilvl w:val="0"/>
          <w:numId w:val="3"/>
        </w:numPr>
      </w:pPr>
      <w:r>
        <w:t>обнаружение ошибки;</w:t>
      </w:r>
    </w:p>
    <w:p w:rsidR="008F3770" w:rsidRDefault="00413B3C">
      <w:pPr>
        <w:numPr>
          <w:ilvl w:val="0"/>
          <w:numId w:val="3"/>
        </w:numPr>
      </w:pPr>
      <w:r>
        <w:t>поиск её местонахождения;</w:t>
      </w:r>
    </w:p>
    <w:p w:rsidR="008F3770" w:rsidRDefault="00413B3C">
      <w:pPr>
        <w:numPr>
          <w:ilvl w:val="0"/>
          <w:numId w:val="3"/>
        </w:numPr>
      </w:pPr>
      <w:r>
        <w:t>определение причины ошибки;</w:t>
      </w:r>
    </w:p>
    <w:p w:rsidR="008F3770" w:rsidRDefault="00413B3C">
      <w:pPr>
        <w:numPr>
          <w:ilvl w:val="0"/>
          <w:numId w:val="3"/>
        </w:numPr>
      </w:pPr>
      <w:r>
        <w:lastRenderedPageBreak/>
        <w:t>исправление ошибки.</w:t>
      </w:r>
    </w:p>
    <w:p w:rsidR="008F3770" w:rsidRDefault="00413B3C">
      <w:pPr>
        <w:pStyle w:val="1"/>
      </w:pPr>
      <w:bookmarkStart w:id="7" w:name="выполнение-лабораторной-работы"/>
      <w:bookmarkStart w:id="8" w:name="_Toc128528513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:rsidR="008F3770" w:rsidRDefault="00413B3C">
      <w:pPr>
        <w:numPr>
          <w:ilvl w:val="0"/>
          <w:numId w:val="4"/>
        </w:numPr>
      </w:pPr>
      <w:r>
        <w:t>Создайте каталог для выполне</w:t>
      </w:r>
      <w:r>
        <w:t>ния лабораторной работы № 10, перейдите в него и создайте файл lab10-1.asm:</w:t>
      </w:r>
    </w:p>
    <w:p w:rsidR="008F3770" w:rsidRDefault="00413B3C">
      <w:pPr>
        <w:numPr>
          <w:ilvl w:val="0"/>
          <w:numId w:val="4"/>
        </w:numPr>
      </w:pPr>
      <w:r>
        <w:t>В качестве примера рассмотрим программу вычисления арифметического выражения f(x) = 2x+7 с помощью подпрограммы calcul. В данном примере x вводится с клавиатуры, а само выражение в</w:t>
      </w:r>
      <w:r>
        <w:t>ычисляется в подпрограмме. Внимательно изучите текст программы (Листинг 10.1). (рис. 1, 2)</w:t>
      </w:r>
    </w:p>
    <w:p w:rsidR="008F3770" w:rsidRDefault="00413B3C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4005834"/>
            <wp:effectExtent l="0" t="0" r="0" b="0"/>
            <wp:docPr id="24" name="Picture" descr="Рис. 1: Файл lab10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8F3770" w:rsidRDefault="00413B3C">
      <w:pPr>
        <w:pStyle w:val="ImageCaption"/>
      </w:pPr>
      <w:r>
        <w:t>Рис. 1: Файл lab10-1.asm</w:t>
      </w:r>
    </w:p>
    <w:p w:rsidR="008F3770" w:rsidRDefault="00413B3C">
      <w:pPr>
        <w:pStyle w:val="CaptionedFigure"/>
      </w:pPr>
      <w:bookmarkStart w:id="10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3941841"/>
            <wp:effectExtent l="0" t="0" r="0" b="0"/>
            <wp:docPr id="28" name="Picture" descr="Рис. 2: Работа программы lab10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8F3770" w:rsidRDefault="00413B3C">
      <w:pPr>
        <w:pStyle w:val="ImageCaption"/>
      </w:pPr>
      <w:r>
        <w:t>Рис. 2: Работа программы lab10-1.asm</w:t>
      </w:r>
    </w:p>
    <w:p w:rsidR="008F3770" w:rsidRDefault="00413B3C">
      <w:pPr>
        <w:pStyle w:val="Compact"/>
        <w:numPr>
          <w:ilvl w:val="0"/>
          <w:numId w:val="5"/>
        </w:numPr>
      </w:pPr>
      <w:r>
        <w:t xml:space="preserve">Измените текст программы, добавив подпрограмму subcalcul в подпрограмму calcul, </w:t>
      </w:r>
      <w:r>
        <w:t>для вычисления выражения f(g(x)), где x вводится с клавиатуры, f(x) = 2x + 7, g(x) = 3x − 1(рис. 3, 4)</w:t>
      </w:r>
    </w:p>
    <w:p w:rsidR="008F3770" w:rsidRDefault="00413B3C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4005834"/>
            <wp:effectExtent l="0" t="0" r="0" b="0"/>
            <wp:docPr id="32" name="Picture" descr="Рис. 3: Файл lab10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8F3770" w:rsidRDefault="00413B3C">
      <w:pPr>
        <w:pStyle w:val="ImageCaption"/>
      </w:pPr>
      <w:r>
        <w:t>Рис. 3: Файл lab10-1.asm</w:t>
      </w:r>
    </w:p>
    <w:p w:rsidR="008F3770" w:rsidRDefault="00413B3C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5334000" cy="1320502"/>
            <wp:effectExtent l="0" t="0" r="0" b="0"/>
            <wp:docPr id="36" name="Picture" descr="Рис. 4: Работа программы lab10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8F3770" w:rsidRDefault="00413B3C">
      <w:pPr>
        <w:pStyle w:val="ImageCaption"/>
      </w:pPr>
      <w:r>
        <w:t>Рис. 4: Работа программы lab10-1.asm</w:t>
      </w:r>
    </w:p>
    <w:p w:rsidR="008F3770" w:rsidRDefault="00413B3C">
      <w:pPr>
        <w:pStyle w:val="Compact"/>
        <w:numPr>
          <w:ilvl w:val="0"/>
          <w:numId w:val="6"/>
        </w:numPr>
      </w:pPr>
      <w:r>
        <w:t>Создайте файл lab10-2.asm с текстом программы из Листинга 10.2. (Программа печати сообщ</w:t>
      </w:r>
      <w:r>
        <w:t>ения Hello world!): (рис. 5)</w:t>
      </w:r>
    </w:p>
    <w:p w:rsidR="008F3770" w:rsidRDefault="00413B3C">
      <w:pPr>
        <w:pStyle w:val="CaptionedFigure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3936124"/>
            <wp:effectExtent l="0" t="0" r="0" b="0"/>
            <wp:docPr id="40" name="Picture" descr="Рис. 5: Файл lab10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8F3770" w:rsidRDefault="00413B3C">
      <w:pPr>
        <w:pStyle w:val="ImageCaption"/>
      </w:pPr>
      <w:r>
        <w:t>Рис. 5: Файл lab10-2.asm</w:t>
      </w:r>
    </w:p>
    <w:p w:rsidR="008F3770" w:rsidRDefault="00413B3C">
      <w:pPr>
        <w:pStyle w:val="a0"/>
      </w:pPr>
      <w:r>
        <w:t>Получите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 ‘-g’. Загрузите исполняемый файл в</w:t>
      </w:r>
      <w:r>
        <w:t xml:space="preserve"> отладчик gdb: Проверьте работу программы, запустив ее в оболочке GDB с помощью команды run (сокращённо r):(рис. 6)</w:t>
      </w:r>
    </w:p>
    <w:p w:rsidR="008F3770" w:rsidRDefault="00413B3C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3590372"/>
            <wp:effectExtent l="0" t="0" r="0" b="0"/>
            <wp:docPr id="44" name="Picture" descr="Рис. 6: Работа программы lab10-2.asm в отладчи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8F3770" w:rsidRDefault="00413B3C">
      <w:pPr>
        <w:pStyle w:val="ImageCaption"/>
      </w:pPr>
      <w:r>
        <w:t>Рис. 6: Работа программы lab10-2.asm в отладчике</w:t>
      </w:r>
    </w:p>
    <w:p w:rsidR="008F3770" w:rsidRDefault="00413B3C">
      <w:pPr>
        <w:pStyle w:val="a0"/>
      </w:pPr>
      <w:r>
        <w:t xml:space="preserve">Для более подробного анализа программы установите брейкпоинт на метку </w:t>
      </w:r>
      <w:r>
        <w:t>start, с которой начинается выполнение любой ассемблерной программы, и запустите её. Посмотрите дисассимилированный код программы (рис. 7, 8)</w:t>
      </w:r>
    </w:p>
    <w:p w:rsidR="008F3770" w:rsidRDefault="00413B3C">
      <w:pPr>
        <w:pStyle w:val="CaptionedFigure"/>
      </w:pPr>
      <w:bookmarkStart w:id="15" w:name="fig:007"/>
      <w:r>
        <w:rPr>
          <w:noProof/>
          <w:lang w:eastAsia="ru-RU"/>
        </w:rPr>
        <w:drawing>
          <wp:inline distT="0" distB="0" distL="0" distR="0">
            <wp:extent cx="5334000" cy="3590372"/>
            <wp:effectExtent l="0" t="0" r="0" b="0"/>
            <wp:docPr id="48" name="Picture" descr="Рис. 7: дисассимилированный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8F3770" w:rsidRDefault="00413B3C">
      <w:pPr>
        <w:pStyle w:val="ImageCaption"/>
      </w:pPr>
      <w:r>
        <w:t>Рис. 7: дисассимилированный код</w:t>
      </w:r>
    </w:p>
    <w:p w:rsidR="008F3770" w:rsidRDefault="00413B3C">
      <w:pPr>
        <w:pStyle w:val="CaptionedFigure"/>
      </w:pPr>
      <w:bookmarkStart w:id="16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3911600"/>
            <wp:effectExtent l="0" t="0" r="0" b="0"/>
            <wp:docPr id="52" name="Picture" descr="Рис. 8: дисассимилированный код в режиме инт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8F3770" w:rsidRDefault="00413B3C">
      <w:pPr>
        <w:pStyle w:val="ImageCaption"/>
      </w:pPr>
      <w:r>
        <w:t>Рис. 8: дисассимилированный код в режиме интел</w:t>
      </w:r>
    </w:p>
    <w:p w:rsidR="008F3770" w:rsidRDefault="00413B3C">
      <w:pPr>
        <w:pStyle w:val="a0"/>
      </w:pPr>
      <w:r>
        <w:t>На предыдущих шагах была устано</w:t>
      </w:r>
      <w:r>
        <w:t>влена точка останова по имени метки (_start). Проверьте это с помощью команды info breakpoints (кратко i b) Установим еще одну точку останова по адресу инструкции. Адрес инструкции можно увидеть в средней части экрана в левом столбце соответствующей инстру</w:t>
      </w:r>
      <w:r>
        <w:t>кции. Определите адрес предпоследней инструкции (mov ebx,0x0) и установите точку.(рис. 9)</w:t>
      </w:r>
    </w:p>
    <w:p w:rsidR="008F3770" w:rsidRDefault="00413B3C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3634672"/>
            <wp:effectExtent l="0" t="0" r="0" b="0"/>
            <wp:docPr id="56" name="Picture" descr="Рис. 9: точка о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8F3770" w:rsidRDefault="00413B3C">
      <w:pPr>
        <w:pStyle w:val="ImageCaption"/>
      </w:pPr>
      <w:r>
        <w:t>Рис. 9: точка остановки</w:t>
      </w:r>
    </w:p>
    <w:p w:rsidR="008F3770" w:rsidRDefault="00413B3C">
      <w:pPr>
        <w:pStyle w:val="a0"/>
      </w:pPr>
      <w:r>
        <w:t>Отладчик может показывать содержимое ячеек памяти и регистров, а при необходимости позволяет вручную изменять значения регистров и переменны</w:t>
      </w:r>
      <w:r>
        <w:t>х. Выполните 5 инструкций с помощью команды stepi (или si) и проследите за изменением значений регистров. (рис. 11 12)</w:t>
      </w:r>
    </w:p>
    <w:p w:rsidR="008F3770" w:rsidRDefault="00413B3C">
      <w:pPr>
        <w:pStyle w:val="CaptionedFigure"/>
      </w:pPr>
      <w:bookmarkStart w:id="18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3634672"/>
            <wp:effectExtent l="0" t="0" r="0" b="0"/>
            <wp:docPr id="60" name="Picture" descr="Рис. 10: изменение регист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8F3770" w:rsidRDefault="00413B3C">
      <w:pPr>
        <w:pStyle w:val="ImageCaption"/>
      </w:pPr>
      <w:r>
        <w:t>Рис. 10: изменение регистров</w:t>
      </w:r>
    </w:p>
    <w:p w:rsidR="008F3770" w:rsidRDefault="00413B3C">
      <w:pPr>
        <w:pStyle w:val="CaptionedFigure"/>
      </w:pPr>
      <w:bookmarkStart w:id="19" w:name="fig:011"/>
      <w:r>
        <w:rPr>
          <w:noProof/>
          <w:lang w:eastAsia="ru-RU"/>
        </w:rPr>
        <w:drawing>
          <wp:inline distT="0" distB="0" distL="0" distR="0">
            <wp:extent cx="5334000" cy="3634672"/>
            <wp:effectExtent l="0" t="0" r="0" b="0"/>
            <wp:docPr id="64" name="Picture" descr="Рис. 11: изменение регист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8F3770" w:rsidRDefault="00413B3C">
      <w:pPr>
        <w:pStyle w:val="ImageCaption"/>
      </w:pPr>
      <w:r>
        <w:t>Рис. 11: изменение регистров</w:t>
      </w:r>
    </w:p>
    <w:p w:rsidR="008F3770" w:rsidRDefault="00413B3C">
      <w:pPr>
        <w:pStyle w:val="a0"/>
      </w:pPr>
      <w:r>
        <w:t>Посмотрите значение переменной msg1 по имени Посмотрите значение переменной</w:t>
      </w:r>
      <w:r>
        <w:t xml:space="preserve"> msg2 по адресу Изменить значение для регистра или ячейки памяти можно с помощью </w:t>
      </w:r>
      <w:r>
        <w:lastRenderedPageBreak/>
        <w:t>команды set, задав ей в качестве аргумента имя регистра или адрес. Измените первый символ переменной msg1 Замените любой символ во второй переменной msg2. (рис. 12)</w:t>
      </w:r>
    </w:p>
    <w:p w:rsidR="008F3770" w:rsidRDefault="00413B3C">
      <w:pPr>
        <w:pStyle w:val="CaptionedFigure"/>
      </w:pPr>
      <w:bookmarkStart w:id="20" w:name="fig:012"/>
      <w:r>
        <w:rPr>
          <w:noProof/>
          <w:lang w:eastAsia="ru-RU"/>
        </w:rPr>
        <w:drawing>
          <wp:inline distT="0" distB="0" distL="0" distR="0">
            <wp:extent cx="5334000" cy="3634672"/>
            <wp:effectExtent l="0" t="0" r="0" b="0"/>
            <wp:docPr id="68" name="Picture" descr="Рис. 12: изменение значения переменн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8F3770" w:rsidRDefault="00413B3C">
      <w:pPr>
        <w:pStyle w:val="ImageCaption"/>
      </w:pPr>
      <w:r>
        <w:t>Рис. 12:</w:t>
      </w:r>
      <w:r>
        <w:t xml:space="preserve"> изменение значения переменной</w:t>
      </w:r>
    </w:p>
    <w:p w:rsidR="008F3770" w:rsidRDefault="00413B3C">
      <w:pPr>
        <w:pStyle w:val="a0"/>
      </w:pPr>
      <w:r>
        <w:t>Выведете в различных форматах (в шестнадцатеричном формате, в двоичном формате и в символьном виде) значение регистра edx. С помощью команды set измените значение регистра ebx:(рис. 13)</w:t>
      </w:r>
    </w:p>
    <w:p w:rsidR="008F3770" w:rsidRDefault="00413B3C">
      <w:pPr>
        <w:pStyle w:val="CaptionedFigure"/>
      </w:pPr>
      <w:bookmarkStart w:id="21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3634672"/>
            <wp:effectExtent l="0" t="0" r="0" b="0"/>
            <wp:docPr id="72" name="Picture" descr="Рис. 13: вывод значения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8F3770" w:rsidRDefault="00413B3C">
      <w:pPr>
        <w:pStyle w:val="ImageCaption"/>
      </w:pPr>
      <w:r>
        <w:t>Рис. 13: вывод значения регистра</w:t>
      </w:r>
    </w:p>
    <w:p w:rsidR="008F3770" w:rsidRDefault="00413B3C">
      <w:pPr>
        <w:pStyle w:val="a0"/>
      </w:pPr>
      <w:r>
        <w:t>С помощью команды set измените значение регистра ebx:(рис. 14)</w:t>
      </w:r>
    </w:p>
    <w:p w:rsidR="008F3770" w:rsidRDefault="00413B3C">
      <w:pPr>
        <w:pStyle w:val="CaptionedFigure"/>
      </w:pPr>
      <w:bookmarkStart w:id="22" w:name="fig:014"/>
      <w:r>
        <w:rPr>
          <w:noProof/>
          <w:lang w:eastAsia="ru-RU"/>
        </w:rPr>
        <w:drawing>
          <wp:inline distT="0" distB="0" distL="0" distR="0">
            <wp:extent cx="5334000" cy="3634672"/>
            <wp:effectExtent l="0" t="0" r="0" b="0"/>
            <wp:docPr id="76" name="Picture" descr="Рис. 14: вывод значения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8F3770" w:rsidRDefault="00413B3C">
      <w:pPr>
        <w:pStyle w:val="ImageCaption"/>
      </w:pPr>
      <w:r>
        <w:t>Рис. 14: вывод значения регистра</w:t>
      </w:r>
    </w:p>
    <w:p w:rsidR="008F3770" w:rsidRDefault="00413B3C">
      <w:pPr>
        <w:pStyle w:val="Compact"/>
        <w:numPr>
          <w:ilvl w:val="0"/>
          <w:numId w:val="7"/>
        </w:numPr>
      </w:pPr>
      <w:r>
        <w:lastRenderedPageBreak/>
        <w:t xml:space="preserve">Скопируйте файл lab9-2.asm, созданный при выполнении лабораторной работы №9, с программой выводящей на экран аргументы командной строки. Создайте исполняемый </w:t>
      </w:r>
      <w:r>
        <w:t>файл. Для загрузки в gdb программы с аргументами необходимо использовать ключ –args. Загрузите исполняемый файл в отладчик, указав аргументы</w:t>
      </w:r>
    </w:p>
    <w:p w:rsidR="008F3770" w:rsidRDefault="00413B3C">
      <w:pPr>
        <w:pStyle w:val="FirstParagraph"/>
      </w:pPr>
      <w:r>
        <w:t>Для начала установим точку останова перед первой инструкцией в программе и запустим ее.</w:t>
      </w:r>
    </w:p>
    <w:p w:rsidR="008F3770" w:rsidRDefault="00413B3C">
      <w:pPr>
        <w:pStyle w:val="a0"/>
      </w:pPr>
      <w:r>
        <w:t>Адрес вершины стека хранить</w:t>
      </w:r>
      <w:r>
        <w:t>ся в регистре esp и по этому адресу располагается число равное количеству аргументов командной строки (включая имя программы): Как видно, число аргументов равно 5 – это имя программы lab10-3 и непосредственно аргументы: аргумент1, аргумент, 2 и ‘аргумент 3</w:t>
      </w:r>
      <w:r>
        <w:t>’.</w:t>
      </w:r>
    </w:p>
    <w:p w:rsidR="008F3770" w:rsidRDefault="00413B3C">
      <w:pPr>
        <w:pStyle w:val="a0"/>
      </w:pPr>
      <w:r>
        <w:t>Посмотрите остальные позиции стека – по адесу [esp+4] располагается адрес в памяти где находиться имя программы, по адесу [esp+8] храниться адрес первого аргумента, по аресу [esp+12] – второго и т.д. (рис. 15)</w:t>
      </w:r>
    </w:p>
    <w:p w:rsidR="008F3770" w:rsidRDefault="00413B3C">
      <w:pPr>
        <w:pStyle w:val="CaptionedFigure"/>
      </w:pPr>
      <w:bookmarkStart w:id="23" w:name="fig:015"/>
      <w:r>
        <w:rPr>
          <w:noProof/>
          <w:lang w:eastAsia="ru-RU"/>
        </w:rPr>
        <w:drawing>
          <wp:inline distT="0" distB="0" distL="0" distR="0">
            <wp:extent cx="5334000" cy="3634672"/>
            <wp:effectExtent l="0" t="0" r="0" b="0"/>
            <wp:docPr id="80" name="Picture" descr="Рис. 15: вывод значения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8F3770" w:rsidRDefault="00413B3C">
      <w:pPr>
        <w:pStyle w:val="ImageCaption"/>
      </w:pPr>
      <w:r>
        <w:t>Рис. 15: вывод значения регистра</w:t>
      </w:r>
    </w:p>
    <w:p w:rsidR="008F3770" w:rsidRDefault="00413B3C">
      <w:pPr>
        <w:pStyle w:val="a0"/>
      </w:pPr>
      <w:r>
        <w:t>Объяснит</w:t>
      </w:r>
      <w:r>
        <w:t>е, почему шаг изменения адреса равен 4 ([esp+4], [esp+8], [esp+12] - шаг равен размеру переменной - 4 байтам.</w:t>
      </w:r>
    </w:p>
    <w:p w:rsidR="008F3770" w:rsidRDefault="00413B3C">
      <w:pPr>
        <w:pStyle w:val="Compact"/>
        <w:numPr>
          <w:ilvl w:val="0"/>
          <w:numId w:val="8"/>
        </w:numPr>
      </w:pPr>
      <w:r>
        <w:t>Преобразуйте программу из лабораторной работы №9 (Задание №1 для самостоятельной работы), реализовав вычисление значения функции f(x) как подпрогр</w:t>
      </w:r>
      <w:r>
        <w:t>амму. (рис. 16 17)</w:t>
      </w:r>
    </w:p>
    <w:p w:rsidR="008F3770" w:rsidRDefault="00413B3C">
      <w:pPr>
        <w:pStyle w:val="CaptionedFigure"/>
      </w:pPr>
      <w:bookmarkStart w:id="24" w:name="fig:016"/>
      <w:r>
        <w:rPr>
          <w:noProof/>
          <w:lang w:eastAsia="ru-RU"/>
        </w:rPr>
        <w:lastRenderedPageBreak/>
        <w:drawing>
          <wp:inline distT="0" distB="0" distL="0" distR="0">
            <wp:extent cx="5334000" cy="3972127"/>
            <wp:effectExtent l="0" t="0" r="0" b="0"/>
            <wp:docPr id="84" name="Picture" descr="Рис. 16: Файл lab10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8F3770" w:rsidRDefault="00413B3C">
      <w:pPr>
        <w:pStyle w:val="ImageCaption"/>
      </w:pPr>
      <w:r>
        <w:t>Рис. 16: Файл lab10-4.asm</w:t>
      </w:r>
    </w:p>
    <w:p w:rsidR="008F3770" w:rsidRDefault="00413B3C">
      <w:pPr>
        <w:pStyle w:val="CaptionedFigure"/>
      </w:pPr>
      <w:bookmarkStart w:id="25" w:name="fig:017"/>
      <w:r>
        <w:rPr>
          <w:noProof/>
          <w:lang w:eastAsia="ru-RU"/>
        </w:rPr>
        <w:drawing>
          <wp:inline distT="0" distB="0" distL="0" distR="0">
            <wp:extent cx="5334000" cy="1866347"/>
            <wp:effectExtent l="0" t="0" r="0" b="0"/>
            <wp:docPr id="88" name="Picture" descr="Рис. 17: Работа программы lab10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8F3770" w:rsidRDefault="00413B3C">
      <w:pPr>
        <w:pStyle w:val="ImageCaption"/>
      </w:pPr>
      <w:r>
        <w:t>Рис. 17: Работа программы lab10-4.asm</w:t>
      </w:r>
    </w:p>
    <w:p w:rsidR="008F3770" w:rsidRDefault="00413B3C">
      <w:pPr>
        <w:pStyle w:val="Compact"/>
        <w:numPr>
          <w:ilvl w:val="0"/>
          <w:numId w:val="9"/>
        </w:numPr>
      </w:pPr>
      <w:r>
        <w:t>В листинге приведена программа вычисления выражения (3+2)*4+5. При запуске данная программа дает неверный результат. Проверьте это. С помощью отладчика GDB, анализируя и</w:t>
      </w:r>
      <w:r>
        <w:t>зменения значений регистров, определите ошибку и исправьте ее.(рис. 18 19 20 21)</w:t>
      </w:r>
    </w:p>
    <w:p w:rsidR="008F3770" w:rsidRDefault="00413B3C">
      <w:pPr>
        <w:pStyle w:val="CaptionedFigure"/>
      </w:pPr>
      <w:bookmarkStart w:id="26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3972127"/>
            <wp:effectExtent l="0" t="0" r="0" b="0"/>
            <wp:docPr id="92" name="Picture" descr="Рис. 18: код с ошибк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8F3770" w:rsidRDefault="00413B3C">
      <w:pPr>
        <w:pStyle w:val="ImageCaption"/>
      </w:pPr>
      <w:r>
        <w:t>Рис. 18: код с ошибкой</w:t>
      </w:r>
    </w:p>
    <w:p w:rsidR="008F3770" w:rsidRDefault="00413B3C">
      <w:pPr>
        <w:pStyle w:val="CaptionedFigure"/>
      </w:pPr>
      <w:bookmarkStart w:id="27" w:name="fig:019"/>
      <w:r>
        <w:rPr>
          <w:noProof/>
          <w:lang w:eastAsia="ru-RU"/>
        </w:rPr>
        <w:drawing>
          <wp:inline distT="0" distB="0" distL="0" distR="0">
            <wp:extent cx="5334000" cy="3552807"/>
            <wp:effectExtent l="0" t="0" r="0" b="0"/>
            <wp:docPr id="96" name="Picture" descr="Рис. 19: отлад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8F3770" w:rsidRDefault="00413B3C">
      <w:pPr>
        <w:pStyle w:val="ImageCaption"/>
      </w:pPr>
      <w:r>
        <w:t>Рис. 19: отладка</w:t>
      </w:r>
    </w:p>
    <w:p w:rsidR="008F3770" w:rsidRDefault="00413B3C">
      <w:pPr>
        <w:pStyle w:val="a0"/>
      </w:pPr>
      <w:r>
        <w:lastRenderedPageBreak/>
        <w:t>Отметим, что перепутан порядок аргументов у инструкции add и что по окончании работы в edi отправляется ebx вместо eax</w:t>
      </w:r>
    </w:p>
    <w:p w:rsidR="008F3770" w:rsidRDefault="00413B3C">
      <w:pPr>
        <w:pStyle w:val="CaptionedFigure"/>
      </w:pPr>
      <w:bookmarkStart w:id="28" w:name="fig:020"/>
      <w:r>
        <w:rPr>
          <w:noProof/>
          <w:lang w:eastAsia="ru-RU"/>
        </w:rPr>
        <w:drawing>
          <wp:inline distT="0" distB="0" distL="0" distR="0">
            <wp:extent cx="5334000" cy="3972127"/>
            <wp:effectExtent l="0" t="0" r="0" b="0"/>
            <wp:docPr id="100" name="Picture" descr="Рис. 20: код исправле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8F3770" w:rsidRDefault="00413B3C">
      <w:pPr>
        <w:pStyle w:val="ImageCaption"/>
      </w:pPr>
      <w:r>
        <w:t>Рис. 20: к</w:t>
      </w:r>
      <w:r>
        <w:t>од исправлен</w:t>
      </w:r>
    </w:p>
    <w:p w:rsidR="008F3770" w:rsidRDefault="00413B3C">
      <w:pPr>
        <w:pStyle w:val="CaptionedFigure"/>
      </w:pPr>
      <w:bookmarkStart w:id="29" w:name="fig:021"/>
      <w:r>
        <w:rPr>
          <w:noProof/>
          <w:lang w:eastAsia="ru-RU"/>
        </w:rPr>
        <w:lastRenderedPageBreak/>
        <w:drawing>
          <wp:inline distT="0" distB="0" distL="0" distR="0">
            <wp:extent cx="5334000" cy="3552807"/>
            <wp:effectExtent l="0" t="0" r="0" b="0"/>
            <wp:docPr id="104" name="Picture" descr="Рис. 21: проверка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8F3770" w:rsidRDefault="00413B3C">
      <w:pPr>
        <w:pStyle w:val="ImageCaption"/>
      </w:pPr>
      <w:r>
        <w:t>Рис. 21: проверка работы</w:t>
      </w:r>
    </w:p>
    <w:p w:rsidR="008F3770" w:rsidRDefault="00413B3C">
      <w:pPr>
        <w:pStyle w:val="1"/>
      </w:pPr>
      <w:bookmarkStart w:id="30" w:name="выводы"/>
      <w:bookmarkStart w:id="31" w:name="_Toc128528514"/>
      <w:bookmarkEnd w:id="7"/>
      <w:r>
        <w:rPr>
          <w:rStyle w:val="SectionNumber"/>
        </w:rPr>
        <w:t>5</w:t>
      </w:r>
      <w:r>
        <w:tab/>
        <w:t>Выводы</w:t>
      </w:r>
      <w:bookmarkEnd w:id="31"/>
    </w:p>
    <w:p w:rsidR="008F3770" w:rsidRDefault="00413B3C">
      <w:pPr>
        <w:pStyle w:val="FirstParagraph"/>
      </w:pPr>
      <w:r>
        <w:t>Освоили работy с подпрограммами и отладчиком.</w:t>
      </w:r>
    </w:p>
    <w:p w:rsidR="008F3770" w:rsidRDefault="00413B3C">
      <w:pPr>
        <w:pStyle w:val="1"/>
      </w:pPr>
      <w:bookmarkStart w:id="32" w:name="список-литературы"/>
      <w:bookmarkStart w:id="33" w:name="_Toc128528515"/>
      <w:bookmarkEnd w:id="30"/>
      <w:r>
        <w:t>Список литературы</w:t>
      </w:r>
      <w:bookmarkEnd w:id="33"/>
    </w:p>
    <w:p w:rsidR="008F3770" w:rsidRDefault="00413B3C">
      <w:pPr>
        <w:pStyle w:val="Compact"/>
        <w:numPr>
          <w:ilvl w:val="0"/>
          <w:numId w:val="10"/>
        </w:numPr>
      </w:pPr>
      <w:hyperlink r:id="rId29">
        <w:r>
          <w:rPr>
            <w:rStyle w:val="ad"/>
          </w:rPr>
          <w:t>Расширенный ассемблер: NASM</w:t>
        </w:r>
      </w:hyperlink>
    </w:p>
    <w:p w:rsidR="008F3770" w:rsidRPr="007A6C1F" w:rsidRDefault="00413B3C">
      <w:pPr>
        <w:pStyle w:val="Compact"/>
        <w:numPr>
          <w:ilvl w:val="0"/>
          <w:numId w:val="10"/>
        </w:numPr>
        <w:rPr>
          <w:lang w:val="en-US"/>
        </w:rPr>
      </w:pPr>
      <w:hyperlink r:id="rId30">
        <w:r w:rsidRPr="007A6C1F">
          <w:rPr>
            <w:rStyle w:val="ad"/>
            <w:lang w:val="en-US"/>
          </w:rPr>
          <w:t xml:space="preserve">MASM, TASM, FASM, NASM </w:t>
        </w:r>
        <w:r>
          <w:rPr>
            <w:rStyle w:val="ad"/>
          </w:rPr>
          <w:t>под</w:t>
        </w:r>
        <w:r w:rsidRPr="007A6C1F">
          <w:rPr>
            <w:rStyle w:val="ad"/>
            <w:lang w:val="en-US"/>
          </w:rPr>
          <w:t xml:space="preserve"> Windows </w:t>
        </w:r>
        <w:r>
          <w:rPr>
            <w:rStyle w:val="ad"/>
          </w:rPr>
          <w:t>и</w:t>
        </w:r>
        <w:r w:rsidRPr="007A6C1F">
          <w:rPr>
            <w:rStyle w:val="ad"/>
            <w:lang w:val="en-US"/>
          </w:rPr>
          <w:t xml:space="preserve"> Linux</w:t>
        </w:r>
      </w:hyperlink>
      <w:bookmarkEnd w:id="32"/>
    </w:p>
    <w:sectPr w:rsidR="008F3770" w:rsidRPr="007A6C1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3B3C" w:rsidRDefault="00413B3C">
      <w:pPr>
        <w:spacing w:after="0"/>
      </w:pPr>
      <w:r>
        <w:separator/>
      </w:r>
    </w:p>
  </w:endnote>
  <w:endnote w:type="continuationSeparator" w:id="0">
    <w:p w:rsidR="00413B3C" w:rsidRDefault="00413B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3B3C" w:rsidRDefault="00413B3C">
      <w:r>
        <w:separator/>
      </w:r>
    </w:p>
  </w:footnote>
  <w:footnote w:type="continuationSeparator" w:id="0">
    <w:p w:rsidR="00413B3C" w:rsidRDefault="00413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9BE65F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9CF27D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C68EF1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D08E6B9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D5D25EE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4B8CA69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65ECA5B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20466FC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F3770"/>
    <w:rsid w:val="00413B3C"/>
    <w:rsid w:val="007A6C1F"/>
    <w:rsid w:val="008F37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7A6C1F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7A6C1F"/>
    <w:rPr>
      <w:rFonts w:ascii="Tahoma" w:hAnsi="Tahoma" w:cs="Tahoma"/>
      <w:sz w:val="16"/>
      <w:szCs w:val="16"/>
    </w:rPr>
  </w:style>
  <w:style w:type="paragraph" w:styleId="10">
    <w:name w:val="toc 1"/>
    <w:basedOn w:val="a"/>
    <w:next w:val="a"/>
    <w:autoRedefine/>
    <w:uiPriority w:val="39"/>
    <w:rsid w:val="007A6C1F"/>
    <w:pPr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opennet.ru/docs/RUS/nasm/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habr.com/ru/post/32607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6</Pages>
  <Words>915</Words>
  <Characters>5216</Characters>
  <Application>Microsoft Office Word</Application>
  <DocSecurity>0</DocSecurity>
  <Lines>43</Lines>
  <Paragraphs>12</Paragraphs>
  <ScaleCrop>false</ScaleCrop>
  <Company/>
  <LinksUpToDate>false</LinksUpToDate>
  <CharactersWithSpaces>6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Плето плето мбамби</dc:creator>
  <cp:keywords/>
  <cp:lastModifiedBy>Мийзамов</cp:lastModifiedBy>
  <cp:revision>2</cp:revision>
  <dcterms:created xsi:type="dcterms:W3CDTF">2022-12-17T21:46:00Z</dcterms:created>
  <dcterms:modified xsi:type="dcterms:W3CDTF">2023-02-28T23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